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EA4DE" w14:textId="77777777" w:rsidR="00F24091" w:rsidRPr="00F24091" w:rsidRDefault="00F24091" w:rsidP="00F24091">
      <w:pPr>
        <w:spacing w:after="0" w:line="480" w:lineRule="auto"/>
        <w:jc w:val="both"/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</w:pPr>
      <w:r w:rsidRPr="00F24091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  <w:t xml:space="preserve">Manuscript category: </w:t>
      </w:r>
      <w:r w:rsidRPr="00F24091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Original Research</w:t>
      </w:r>
    </w:p>
    <w:p w14:paraId="5377C8AA" w14:textId="77777777" w:rsidR="00F24091" w:rsidRPr="00F24091" w:rsidRDefault="00F24091" w:rsidP="00F24091">
      <w:pPr>
        <w:spacing w:after="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</w:pPr>
      <w:r w:rsidRPr="00F24091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  <w:t xml:space="preserve">Short running title: </w:t>
      </w:r>
      <w:r w:rsidRPr="00F24091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Perceived stress and resilience among nursing undergraduates</w:t>
      </w:r>
    </w:p>
    <w:p w14:paraId="355A10E1" w14:textId="750942B7" w:rsidR="00F24091" w:rsidRPr="00F24091" w:rsidRDefault="00F24091" w:rsidP="00F24091">
      <w:pPr>
        <w:spacing w:after="0" w:line="480" w:lineRule="auto"/>
        <w:ind w:left="2160" w:hanging="2160"/>
        <w:jc w:val="both"/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</w:pPr>
      <w:r w:rsidRPr="00F24091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  <w:t>Title of the article:</w:t>
      </w:r>
      <w:r w:rsidRPr="00F24091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 xml:space="preserve"> </w:t>
      </w:r>
      <w:r w:rsidRPr="00F24091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ab/>
      </w:r>
      <w:r w:rsidR="00234EA3" w:rsidRPr="00234EA3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 xml:space="preserve">Perceived </w:t>
      </w:r>
      <w:r w:rsidR="00234EA3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s</w:t>
      </w:r>
      <w:r w:rsidR="00234EA3" w:rsidRPr="00234EA3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 xml:space="preserve">tress, </w:t>
      </w:r>
      <w:r w:rsidR="00234EA3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r</w:t>
      </w:r>
      <w:r w:rsidR="00234EA3" w:rsidRPr="00234EA3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 xml:space="preserve">esilience and </w:t>
      </w:r>
      <w:r w:rsidR="00234EA3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a</w:t>
      </w:r>
      <w:r w:rsidR="00234EA3" w:rsidRPr="00234EA3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 xml:space="preserve">ssociated </w:t>
      </w:r>
      <w:r w:rsidR="00234EA3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f</w:t>
      </w:r>
      <w:r w:rsidR="00234EA3" w:rsidRPr="00234EA3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 xml:space="preserve">actors among </w:t>
      </w:r>
      <w:r w:rsidR="00234EA3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n</w:t>
      </w:r>
      <w:r w:rsidR="00234EA3" w:rsidRPr="00234EA3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 xml:space="preserve">ursing </w:t>
      </w:r>
      <w:r w:rsidR="00234EA3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u</w:t>
      </w:r>
      <w:r w:rsidR="00234EA3" w:rsidRPr="00234EA3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ndergraduates during the early phase of the COVID-19 pandemic</w:t>
      </w:r>
    </w:p>
    <w:p w14:paraId="5B464986" w14:textId="77777777" w:rsidR="00F24091" w:rsidRPr="00F24091" w:rsidRDefault="00F24091" w:rsidP="00F24091">
      <w:pPr>
        <w:spacing w:after="0" w:line="480" w:lineRule="auto"/>
        <w:jc w:val="center"/>
        <w:rPr>
          <w:rFonts w:ascii="Times New Roman" w:eastAsia="Calibri" w:hAnsi="Times New Roman" w:cs="Times New Roman"/>
          <w:sz w:val="24"/>
          <w:szCs w:val="24"/>
          <w:shd w:val="clear" w:color="auto" w:fill="FFFFFF"/>
          <w:vertAlign w:val="superscript"/>
        </w:rPr>
      </w:pPr>
      <w:proofErr w:type="spellStart"/>
      <w:r w:rsidRPr="00F24091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Nashath</w:t>
      </w:r>
      <w:proofErr w:type="spellEnd"/>
      <w:r w:rsidRPr="00F24091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 xml:space="preserve"> S.F.</w:t>
      </w:r>
      <w:r w:rsidRPr="00F24091">
        <w:rPr>
          <w:rFonts w:ascii="Times New Roman" w:eastAsia="Calibri" w:hAnsi="Times New Roman" w:cs="Times New Roman"/>
          <w:sz w:val="24"/>
          <w:szCs w:val="24"/>
          <w:shd w:val="clear" w:color="auto" w:fill="FFFFFF"/>
          <w:vertAlign w:val="superscript"/>
        </w:rPr>
        <w:t>1</w:t>
      </w:r>
      <w:r w:rsidRPr="00F24091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. and Ilankoon I.M.P.S.</w:t>
      </w:r>
      <w:r w:rsidRPr="00F24091">
        <w:rPr>
          <w:rFonts w:ascii="Times New Roman" w:eastAsia="Calibri" w:hAnsi="Times New Roman" w:cs="Times New Roman"/>
          <w:sz w:val="24"/>
          <w:szCs w:val="24"/>
          <w:shd w:val="clear" w:color="auto" w:fill="FFFFFF"/>
          <w:vertAlign w:val="superscript"/>
        </w:rPr>
        <w:t>2</w:t>
      </w:r>
    </w:p>
    <w:p w14:paraId="327F85F4" w14:textId="77777777" w:rsidR="00F24091" w:rsidRPr="00F24091" w:rsidRDefault="00F24091" w:rsidP="00F24091">
      <w:pPr>
        <w:spacing w:after="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</w:pPr>
      <w:r w:rsidRPr="00F24091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  <w:t xml:space="preserve">Authors: </w:t>
      </w:r>
    </w:p>
    <w:p w14:paraId="6142A72C" w14:textId="13A9342F" w:rsidR="00F24091" w:rsidRPr="00F24091" w:rsidRDefault="00F24091" w:rsidP="00F24091">
      <w:pPr>
        <w:numPr>
          <w:ilvl w:val="0"/>
          <w:numId w:val="1"/>
        </w:numPr>
        <w:spacing w:after="0" w:line="480" w:lineRule="auto"/>
        <w:ind w:left="450" w:hanging="450"/>
        <w:contextualSpacing/>
        <w:jc w:val="both"/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</w:pPr>
      <w:proofErr w:type="spellStart"/>
      <w:r w:rsidRPr="00F24091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Nashath</w:t>
      </w:r>
      <w:proofErr w:type="spellEnd"/>
      <w:r w:rsidRPr="00F24091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 xml:space="preserve"> S.</w:t>
      </w:r>
      <w:r w:rsidR="00564CE0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 xml:space="preserve"> </w:t>
      </w:r>
      <w:r w:rsidRPr="00F24091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F</w:t>
      </w:r>
      <w:r w:rsidR="00564CE0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athima</w:t>
      </w:r>
      <w:r w:rsidRPr="00F24091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 xml:space="preserve">, Department of Nursing and Midwifery, BSc, Faculty of Allied Health Sciences, University of Sri Jayewardenepura, Sri Lanka, email: </w:t>
      </w:r>
      <w:hyperlink r:id="rId5" w:history="1">
        <w:r w:rsidRPr="00F24091">
          <w:rPr>
            <w:rFonts w:ascii="Times New Roman" w:eastAsia="Calibri" w:hAnsi="Times New Roman" w:cs="Times New Roman"/>
            <w:color w:val="0563C1"/>
            <w:sz w:val="24"/>
            <w:szCs w:val="24"/>
            <w:u w:val="single"/>
            <w:shd w:val="clear" w:color="auto" w:fill="FFFFFF"/>
          </w:rPr>
          <w:t>fathimanashath714@gmail.com</w:t>
        </w:r>
      </w:hyperlink>
    </w:p>
    <w:p w14:paraId="55143267" w14:textId="278B6F8B" w:rsidR="00F24091" w:rsidRPr="00F24091" w:rsidRDefault="00F24091" w:rsidP="00F24091">
      <w:pPr>
        <w:numPr>
          <w:ilvl w:val="0"/>
          <w:numId w:val="1"/>
        </w:numPr>
        <w:spacing w:after="0" w:line="480" w:lineRule="auto"/>
        <w:ind w:left="450" w:hanging="450"/>
        <w:contextualSpacing/>
        <w:jc w:val="both"/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</w:pPr>
      <w:r w:rsidRPr="00F24091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 xml:space="preserve"> </w:t>
      </w:r>
      <w:r w:rsidRPr="00F24091">
        <w:rPr>
          <w:rFonts w:ascii="Times New Roman" w:eastAsia="Calibri" w:hAnsi="Times New Roman" w:cs="Times New Roman"/>
          <w:sz w:val="24"/>
          <w:szCs w:val="24"/>
        </w:rPr>
        <w:t xml:space="preserve">Ilankoon </w:t>
      </w:r>
      <w:proofErr w:type="spellStart"/>
      <w:r w:rsidR="00564CE0">
        <w:rPr>
          <w:rFonts w:ascii="Times New Roman" w:eastAsia="Calibri" w:hAnsi="Times New Roman" w:cs="Times New Roman"/>
          <w:sz w:val="24"/>
          <w:szCs w:val="24"/>
        </w:rPr>
        <w:t>Mudiyanselage</w:t>
      </w:r>
      <w:proofErr w:type="spellEnd"/>
      <w:r w:rsidR="00564CE0">
        <w:rPr>
          <w:rFonts w:ascii="Times New Roman" w:eastAsia="Calibri" w:hAnsi="Times New Roman" w:cs="Times New Roman"/>
          <w:sz w:val="24"/>
          <w:szCs w:val="24"/>
        </w:rPr>
        <w:t xml:space="preserve"> Prasanthi </w:t>
      </w:r>
      <w:proofErr w:type="spellStart"/>
      <w:r w:rsidR="00564CE0">
        <w:rPr>
          <w:rFonts w:ascii="Times New Roman" w:eastAsia="Calibri" w:hAnsi="Times New Roman" w:cs="Times New Roman"/>
          <w:sz w:val="24"/>
          <w:szCs w:val="24"/>
        </w:rPr>
        <w:t>Sumudrika</w:t>
      </w:r>
      <w:proofErr w:type="spellEnd"/>
      <w:r w:rsidR="00564CE0">
        <w:rPr>
          <w:rFonts w:ascii="Times New Roman" w:eastAsia="Calibri" w:hAnsi="Times New Roman" w:cs="Times New Roman"/>
          <w:sz w:val="24"/>
          <w:szCs w:val="24"/>
        </w:rPr>
        <w:t xml:space="preserve"> Ilankoon</w:t>
      </w:r>
      <w:r w:rsidRPr="00F24091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 xml:space="preserve">, RN, MSc, PhD, Senior Lecturer, Department of Nursing and Midwifery, Faculty of Allied Health Sciences, University of Sri Jayewardenepura, Sri Lanka, email: </w:t>
      </w:r>
      <w:hyperlink r:id="rId6" w:history="1">
        <w:r w:rsidRPr="00F24091">
          <w:rPr>
            <w:rFonts w:ascii="Times New Roman" w:eastAsia="Calibri" w:hAnsi="Times New Roman" w:cs="Times New Roman"/>
            <w:color w:val="0563C1"/>
            <w:sz w:val="24"/>
            <w:szCs w:val="24"/>
            <w:shd w:val="clear" w:color="auto" w:fill="FFFFFF"/>
          </w:rPr>
          <w:t>prasanthi@sjp.ac.lk</w:t>
        </w:r>
      </w:hyperlink>
      <w:r w:rsidRPr="00F24091">
        <w:rPr>
          <w:rFonts w:ascii="Times New Roman" w:eastAsia="Calibri" w:hAnsi="Times New Roman" w:cs="Times New Roman"/>
          <w:color w:val="0563C1"/>
          <w:sz w:val="24"/>
          <w:szCs w:val="24"/>
          <w:shd w:val="clear" w:color="auto" w:fill="FFFFFF"/>
        </w:rPr>
        <w:t xml:space="preserve">, </w:t>
      </w:r>
      <w:proofErr w:type="spellStart"/>
      <w:r w:rsidRPr="00F24091">
        <w:rPr>
          <w:rFonts w:ascii="Times New Roman" w:eastAsia="Calibri" w:hAnsi="Times New Roman" w:cs="Times New Roman"/>
          <w:color w:val="0563C1"/>
          <w:sz w:val="24"/>
          <w:szCs w:val="24"/>
          <w:shd w:val="clear" w:color="auto" w:fill="FFFFFF"/>
        </w:rPr>
        <w:t>orcid</w:t>
      </w:r>
      <w:proofErr w:type="spellEnd"/>
      <w:r w:rsidRPr="00F24091">
        <w:rPr>
          <w:rFonts w:ascii="Times New Roman" w:eastAsia="Calibri" w:hAnsi="Times New Roman" w:cs="Times New Roman"/>
          <w:color w:val="0563C1"/>
          <w:sz w:val="24"/>
          <w:szCs w:val="24"/>
          <w:shd w:val="clear" w:color="auto" w:fill="FFFFFF"/>
        </w:rPr>
        <w:t xml:space="preserve"> ID: 0000-0003-1393-1317</w:t>
      </w:r>
    </w:p>
    <w:p w14:paraId="02DE7715" w14:textId="77777777" w:rsidR="00F24091" w:rsidRPr="00F24091" w:rsidRDefault="00F24091" w:rsidP="00F24091">
      <w:pPr>
        <w:spacing w:after="0" w:line="480" w:lineRule="auto"/>
        <w:ind w:left="450"/>
        <w:contextualSpacing/>
        <w:jc w:val="both"/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</w:pPr>
    </w:p>
    <w:p w14:paraId="2B8B160E" w14:textId="77777777" w:rsidR="00F24091" w:rsidRPr="00F24091" w:rsidRDefault="00F24091" w:rsidP="00F24091">
      <w:pPr>
        <w:spacing w:after="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</w:pPr>
      <w:r w:rsidRPr="00F24091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  <w:t>Corresponding Author:</w:t>
      </w:r>
    </w:p>
    <w:p w14:paraId="11D9DE20" w14:textId="77777777" w:rsidR="00F24091" w:rsidRPr="00F24091" w:rsidRDefault="00F24091" w:rsidP="00F24091">
      <w:pPr>
        <w:spacing w:after="0" w:line="480" w:lineRule="auto"/>
        <w:jc w:val="both"/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</w:pPr>
      <w:r w:rsidRPr="00F24091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Ilankoon IMPS, PhD, MSc, BSc, Senior Lecturer, Department of Nursing and Midwifery, Faculty of Allied Health Sciences, University of Sri Jayewardenepura, Sri Lanka, 10250. Email: prasanthi@sjp.ac.lk, +94774986623</w:t>
      </w:r>
    </w:p>
    <w:p w14:paraId="120EF21E" w14:textId="77777777" w:rsidR="00564CE0" w:rsidRPr="00564CE0" w:rsidRDefault="00564CE0" w:rsidP="00564CE0">
      <w:pPr>
        <w:spacing w:after="200" w:line="48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564CE0">
        <w:rPr>
          <w:rFonts w:ascii="Times New Roman" w:eastAsia="Calibri" w:hAnsi="Times New Roman" w:cs="Times New Roman"/>
          <w:b/>
          <w:bCs/>
          <w:sz w:val="24"/>
          <w:szCs w:val="24"/>
        </w:rPr>
        <w:t>Competing interests</w:t>
      </w:r>
    </w:p>
    <w:p w14:paraId="626B35EC" w14:textId="77777777" w:rsidR="00564CE0" w:rsidRPr="00564CE0" w:rsidRDefault="00564CE0" w:rsidP="00564CE0">
      <w:pPr>
        <w:spacing w:after="20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64CE0">
        <w:rPr>
          <w:rFonts w:ascii="Times New Roman" w:eastAsia="Calibri" w:hAnsi="Times New Roman" w:cs="Times New Roman"/>
          <w:sz w:val="24"/>
          <w:szCs w:val="24"/>
        </w:rPr>
        <w:t>The authors declare that there is no conflict of interest.</w:t>
      </w:r>
    </w:p>
    <w:p w14:paraId="46009472" w14:textId="77777777" w:rsidR="00564CE0" w:rsidRPr="00564CE0" w:rsidRDefault="00564CE0" w:rsidP="00564CE0">
      <w:pPr>
        <w:spacing w:after="200" w:line="48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564CE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Authors' contributions </w:t>
      </w:r>
    </w:p>
    <w:p w14:paraId="1F4BC0F8" w14:textId="77777777" w:rsidR="00564CE0" w:rsidRPr="00564CE0" w:rsidRDefault="00564CE0" w:rsidP="00564CE0">
      <w:pPr>
        <w:spacing w:after="20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64CE0">
        <w:rPr>
          <w:rFonts w:ascii="Times New Roman" w:eastAsia="Calibri" w:hAnsi="Times New Roman" w:cs="Times New Roman"/>
          <w:sz w:val="24"/>
          <w:szCs w:val="24"/>
        </w:rPr>
        <w:t xml:space="preserve">         Study design: </w:t>
      </w:r>
      <w:proofErr w:type="spellStart"/>
      <w:r w:rsidRPr="00564CE0">
        <w:rPr>
          <w:rFonts w:ascii="Times New Roman" w:eastAsia="Calibri" w:hAnsi="Times New Roman" w:cs="Times New Roman"/>
          <w:sz w:val="24"/>
          <w:szCs w:val="24"/>
        </w:rPr>
        <w:t>Nasath</w:t>
      </w:r>
      <w:proofErr w:type="spellEnd"/>
      <w:r w:rsidRPr="00564CE0">
        <w:rPr>
          <w:rFonts w:ascii="Times New Roman" w:eastAsia="Calibri" w:hAnsi="Times New Roman" w:cs="Times New Roman"/>
          <w:sz w:val="24"/>
          <w:szCs w:val="24"/>
        </w:rPr>
        <w:t xml:space="preserve"> S Fathima, IMPS </w:t>
      </w:r>
    </w:p>
    <w:p w14:paraId="38369E9F" w14:textId="77777777" w:rsidR="00564CE0" w:rsidRPr="00564CE0" w:rsidRDefault="00564CE0" w:rsidP="00564CE0">
      <w:pPr>
        <w:spacing w:after="20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64CE0">
        <w:rPr>
          <w:rFonts w:ascii="Times New Roman" w:eastAsia="Calibri" w:hAnsi="Times New Roman" w:cs="Times New Roman"/>
          <w:sz w:val="24"/>
          <w:szCs w:val="24"/>
        </w:rPr>
        <w:t xml:space="preserve">   Data collection: </w:t>
      </w:r>
      <w:proofErr w:type="spellStart"/>
      <w:r w:rsidRPr="00564CE0">
        <w:rPr>
          <w:rFonts w:ascii="Times New Roman" w:eastAsia="Calibri" w:hAnsi="Times New Roman" w:cs="Times New Roman"/>
          <w:sz w:val="24"/>
          <w:szCs w:val="24"/>
        </w:rPr>
        <w:t>Nasath</w:t>
      </w:r>
      <w:proofErr w:type="spellEnd"/>
      <w:r w:rsidRPr="00564CE0">
        <w:rPr>
          <w:rFonts w:ascii="Times New Roman" w:eastAsia="Calibri" w:hAnsi="Times New Roman" w:cs="Times New Roman"/>
          <w:sz w:val="24"/>
          <w:szCs w:val="24"/>
        </w:rPr>
        <w:t xml:space="preserve"> S Fathima</w:t>
      </w:r>
    </w:p>
    <w:p w14:paraId="226FF9E7" w14:textId="77777777" w:rsidR="00564CE0" w:rsidRPr="00564CE0" w:rsidRDefault="00564CE0" w:rsidP="00564CE0">
      <w:pPr>
        <w:spacing w:after="20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64CE0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   Data analysis: </w:t>
      </w:r>
      <w:proofErr w:type="spellStart"/>
      <w:r w:rsidRPr="00564CE0">
        <w:rPr>
          <w:rFonts w:ascii="Times New Roman" w:eastAsia="Calibri" w:hAnsi="Times New Roman" w:cs="Times New Roman"/>
          <w:sz w:val="24"/>
          <w:szCs w:val="24"/>
        </w:rPr>
        <w:t>Nasath</w:t>
      </w:r>
      <w:proofErr w:type="spellEnd"/>
      <w:r w:rsidRPr="00564CE0">
        <w:rPr>
          <w:rFonts w:ascii="Times New Roman" w:eastAsia="Calibri" w:hAnsi="Times New Roman" w:cs="Times New Roman"/>
          <w:sz w:val="24"/>
          <w:szCs w:val="24"/>
        </w:rPr>
        <w:t xml:space="preserve"> S Fathima, IMPS</w:t>
      </w:r>
    </w:p>
    <w:p w14:paraId="3CD2D8FA" w14:textId="77777777" w:rsidR="00564CE0" w:rsidRPr="00564CE0" w:rsidRDefault="00564CE0" w:rsidP="00564CE0">
      <w:pPr>
        <w:spacing w:after="20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64CE0">
        <w:rPr>
          <w:rFonts w:ascii="Times New Roman" w:eastAsia="Calibri" w:hAnsi="Times New Roman" w:cs="Times New Roman"/>
          <w:sz w:val="24"/>
          <w:szCs w:val="24"/>
        </w:rPr>
        <w:t xml:space="preserve">   Manuscript writing: </w:t>
      </w:r>
      <w:proofErr w:type="spellStart"/>
      <w:r w:rsidRPr="00564CE0">
        <w:rPr>
          <w:rFonts w:ascii="Times New Roman" w:eastAsia="Calibri" w:hAnsi="Times New Roman" w:cs="Times New Roman"/>
          <w:sz w:val="24"/>
          <w:szCs w:val="24"/>
        </w:rPr>
        <w:t>Nasath</w:t>
      </w:r>
      <w:proofErr w:type="spellEnd"/>
      <w:r w:rsidRPr="00564CE0">
        <w:rPr>
          <w:rFonts w:ascii="Times New Roman" w:eastAsia="Calibri" w:hAnsi="Times New Roman" w:cs="Times New Roman"/>
          <w:sz w:val="24"/>
          <w:szCs w:val="24"/>
        </w:rPr>
        <w:t xml:space="preserve"> S Fathima, IMPS</w:t>
      </w:r>
    </w:p>
    <w:p w14:paraId="7FDAC249" w14:textId="77777777" w:rsidR="00564CE0" w:rsidRPr="00564CE0" w:rsidRDefault="00564CE0" w:rsidP="00564CE0">
      <w:pPr>
        <w:spacing w:after="200" w:line="48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564CE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Acknowledgements </w:t>
      </w:r>
    </w:p>
    <w:p w14:paraId="065C7810" w14:textId="77777777" w:rsidR="00564CE0" w:rsidRPr="00564CE0" w:rsidRDefault="00564CE0" w:rsidP="00564CE0">
      <w:pPr>
        <w:spacing w:after="20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64CE0">
        <w:rPr>
          <w:rFonts w:ascii="Times New Roman" w:eastAsia="Calibri" w:hAnsi="Times New Roman" w:cs="Times New Roman"/>
          <w:sz w:val="24"/>
          <w:szCs w:val="24"/>
        </w:rPr>
        <w:t>The authors thank all the participants for their support. This research did not receive any specific grant from funding agencies in the public, commercial, or not-for-profit sectors.</w:t>
      </w:r>
    </w:p>
    <w:p w14:paraId="070D55B3" w14:textId="77777777" w:rsidR="00F24091" w:rsidRPr="00F24091" w:rsidRDefault="00F24091" w:rsidP="00F24091">
      <w:pPr>
        <w:shd w:val="clear" w:color="auto" w:fill="FCFCFC"/>
        <w:spacing w:after="360" w:line="48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24091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Funding</w:t>
      </w:r>
      <w:r w:rsidRPr="00F24091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</w:p>
    <w:p w14:paraId="259D71D8" w14:textId="77777777" w:rsidR="00F24091" w:rsidRPr="00F24091" w:rsidRDefault="00F24091" w:rsidP="00F24091">
      <w:pPr>
        <w:shd w:val="clear" w:color="auto" w:fill="FCFCFC"/>
        <w:spacing w:after="360" w:line="48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24091">
        <w:rPr>
          <w:rFonts w:ascii="Times New Roman" w:eastAsia="Times New Roman" w:hAnsi="Times New Roman" w:cs="Times New Roman"/>
          <w:color w:val="333333"/>
          <w:sz w:val="24"/>
          <w:szCs w:val="24"/>
        </w:rPr>
        <w:t>No funding was received for conducting this study.</w:t>
      </w:r>
    </w:p>
    <w:p w14:paraId="24253FB1" w14:textId="77777777" w:rsidR="00F24091" w:rsidRPr="00F24091" w:rsidRDefault="00F24091" w:rsidP="00F24091">
      <w:pPr>
        <w:shd w:val="clear" w:color="auto" w:fill="FCFCFC"/>
        <w:spacing w:after="360" w:line="48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24091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Availability of data and material</w:t>
      </w:r>
      <w:r w:rsidRPr="00F2409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  </w:t>
      </w:r>
    </w:p>
    <w:p w14:paraId="44092312" w14:textId="77777777" w:rsidR="00F24091" w:rsidRPr="00F24091" w:rsidRDefault="00F24091" w:rsidP="00F24091">
      <w:pPr>
        <w:shd w:val="clear" w:color="auto" w:fill="FCFCFC"/>
        <w:spacing w:after="360" w:line="48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2409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Data will be available upon request from the corresponding author.  </w:t>
      </w:r>
    </w:p>
    <w:p w14:paraId="3302E4C8" w14:textId="77777777" w:rsidR="00ED5F62" w:rsidRDefault="00ED5F62"/>
    <w:sectPr w:rsidR="00ED5F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92706E"/>
    <w:multiLevelType w:val="hybridMultilevel"/>
    <w:tmpl w:val="4BEAB04C"/>
    <w:lvl w:ilvl="0" w:tplc="DF6CBBE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wNDY0NjW3sDSzNLdQ0lEKTi0uzszPAykwqgUAicffZSwAAAA="/>
  </w:docVars>
  <w:rsids>
    <w:rsidRoot w:val="00F24091"/>
    <w:rsid w:val="00234EA3"/>
    <w:rsid w:val="004D5225"/>
    <w:rsid w:val="00564CE0"/>
    <w:rsid w:val="009F5181"/>
    <w:rsid w:val="00E4277F"/>
    <w:rsid w:val="00ED5F62"/>
    <w:rsid w:val="00F24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DDA0C"/>
  <w15:chartTrackingRefBased/>
  <w15:docId w15:val="{9883E4F4-FA9E-4D2C-B025-9D5335AC4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rasanthi@sjp.ac.lk" TargetMode="External"/><Relationship Id="rId5" Type="http://schemas.openxmlformats.org/officeDocument/2006/relationships/hyperlink" Target="mailto:fathimanashath714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258</Words>
  <Characters>1473</Characters>
  <Application>Microsoft Office Word</Application>
  <DocSecurity>0</DocSecurity>
  <Lines>12</Lines>
  <Paragraphs>3</Paragraphs>
  <ScaleCrop>false</ScaleCrop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anthi Ilankoon</dc:creator>
  <cp:keywords/>
  <dc:description/>
  <cp:lastModifiedBy>Prasanthi Ilankoon</cp:lastModifiedBy>
  <cp:revision>6</cp:revision>
  <dcterms:created xsi:type="dcterms:W3CDTF">2021-12-25T08:05:00Z</dcterms:created>
  <dcterms:modified xsi:type="dcterms:W3CDTF">2021-12-25T11:31:00Z</dcterms:modified>
</cp:coreProperties>
</file>